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CA328" w14:textId="49A4ACFF" w:rsidR="002C332D" w:rsidRDefault="002C332D" w:rsidP="002C332D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color w:val="741B47"/>
          <w:kern w:val="0"/>
          <w:sz w:val="26"/>
          <w:szCs w:val="26"/>
          <w14:ligatures w14:val="none"/>
        </w:rPr>
      </w:pPr>
      <w:r>
        <w:rPr>
          <w:noProof/>
        </w:rPr>
        <w:drawing>
          <wp:inline distT="0" distB="0" distL="0" distR="0" wp14:anchorId="0A8CAD32" wp14:editId="11F39B97">
            <wp:extent cx="4762500" cy="1552575"/>
            <wp:effectExtent l="0" t="0" r="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8AF13" w14:textId="4532874F" w:rsidR="002C332D" w:rsidRPr="002C332D" w:rsidRDefault="002C332D" w:rsidP="002C332D">
      <w:pPr>
        <w:spacing w:before="100" w:beforeAutospacing="1" w:after="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b/>
          <w:bCs/>
          <w:color w:val="741B47"/>
          <w:kern w:val="0"/>
          <w:sz w:val="26"/>
          <w:szCs w:val="26"/>
          <w14:ligatures w14:val="none"/>
        </w:rPr>
        <w:t>Conference Schedule Overview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2C332D">
        <w:rPr>
          <w:rFonts w:ascii="Arial" w:eastAsia="Times New Roman" w:hAnsi="Arial" w:cs="Arial"/>
          <w:b/>
          <w:bCs/>
          <w:color w:val="741B47"/>
          <w:kern w:val="0"/>
          <w:sz w:val="26"/>
          <w:szCs w:val="26"/>
          <w14:ligatures w14:val="none"/>
        </w:rPr>
        <w:t>Three Rivers Conference Center-Kennewick, WA</w:t>
      </w:r>
    </w:p>
    <w:p w14:paraId="5125E05A" w14:textId="77777777" w:rsidR="002C332D" w:rsidRPr="002C332D" w:rsidRDefault="002C332D" w:rsidP="002C332D">
      <w:p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b/>
          <w:bCs/>
          <w:color w:val="000000"/>
          <w:kern w:val="0"/>
          <w:sz w:val="20"/>
          <w:szCs w:val="20"/>
          <w14:ligatures w14:val="none"/>
        </w:rPr>
        <w:t>May 18-Thursday</w:t>
      </w:r>
    </w:p>
    <w:p w14:paraId="2194004D" w14:textId="77777777" w:rsidR="002C332D" w:rsidRDefault="002C332D" w:rsidP="002C332D">
      <w:pPr>
        <w:spacing w:before="100" w:beforeAutospacing="1" w:after="120" w:line="240" w:lineRule="auto"/>
        <w:contextualSpacing/>
        <w:rPr>
          <w:rFonts w:ascii="Arial" w:eastAsia="Times New Roman" w:hAnsi="Arial" w:cs="Arial"/>
          <w:b/>
          <w:bCs/>
          <w:color w:val="000000"/>
          <w:kern w:val="0"/>
          <w:sz w:val="20"/>
          <w:szCs w:val="20"/>
          <w14:ligatures w14:val="none"/>
        </w:rPr>
      </w:pPr>
    </w:p>
    <w:p w14:paraId="351CB0FE" w14:textId="33AA2681" w:rsidR="002C332D" w:rsidRPr="002C332D" w:rsidRDefault="002C332D" w:rsidP="002C332D">
      <w:p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b/>
          <w:bCs/>
          <w:color w:val="000000"/>
          <w:kern w:val="0"/>
          <w:sz w:val="20"/>
          <w:szCs w:val="20"/>
          <w14:ligatures w14:val="none"/>
        </w:rPr>
        <w:t>Peacebuilders in Action Summit at The Reach Museum</w:t>
      </w:r>
    </w:p>
    <w:p w14:paraId="28BEC103" w14:textId="77777777" w:rsidR="002C332D" w:rsidRPr="002C332D" w:rsidRDefault="002C332D" w:rsidP="002C332D">
      <w:pPr>
        <w:numPr>
          <w:ilvl w:val="0"/>
          <w:numId w:val="1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8:00AM to 12:45 PM Golf outing at Columbia Point Golf Course</w:t>
      </w:r>
    </w:p>
    <w:p w14:paraId="38FF6788" w14:textId="77777777" w:rsidR="002C332D" w:rsidRPr="002C332D" w:rsidRDefault="002C332D" w:rsidP="002C332D">
      <w:pPr>
        <w:numPr>
          <w:ilvl w:val="0"/>
          <w:numId w:val="2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12:00 </w:t>
      </w:r>
      <w:proofErr w:type="gramStart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PM  Lunch</w:t>
      </w:r>
      <w:proofErr w:type="gramEnd"/>
    </w:p>
    <w:p w14:paraId="3933A546" w14:textId="77777777" w:rsidR="002C332D" w:rsidRPr="002C332D" w:rsidRDefault="002C332D" w:rsidP="002C332D">
      <w:pPr>
        <w:numPr>
          <w:ilvl w:val="0"/>
          <w:numId w:val="2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1:00 PM to 4:00 PM Peace Summit with speakers</w:t>
      </w:r>
    </w:p>
    <w:p w14:paraId="0D58323E" w14:textId="77777777" w:rsidR="002C332D" w:rsidRPr="002C332D" w:rsidRDefault="002C332D" w:rsidP="002C332D">
      <w:pPr>
        <w:numPr>
          <w:ilvl w:val="0"/>
          <w:numId w:val="2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4:00 PM to 5:00 PM Peace Pole Dedication</w:t>
      </w:r>
    </w:p>
    <w:p w14:paraId="0B8C36C3" w14:textId="77777777" w:rsidR="002C332D" w:rsidRPr="002C332D" w:rsidRDefault="002C332D" w:rsidP="002C332D">
      <w:pPr>
        <w:numPr>
          <w:ilvl w:val="0"/>
          <w:numId w:val="2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5:00 PM to 6:00 </w:t>
      </w:r>
      <w:proofErr w:type="gramStart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PM  Margaritaville</w:t>
      </w:r>
      <w:proofErr w:type="gramEnd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 at The Reach Museum</w:t>
      </w:r>
    </w:p>
    <w:p w14:paraId="1D1DA032" w14:textId="77777777" w:rsidR="002C332D" w:rsidRPr="002C332D" w:rsidRDefault="002C332D" w:rsidP="002C332D">
      <w:pPr>
        <w:numPr>
          <w:ilvl w:val="0"/>
          <w:numId w:val="2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6:00 PM to 9:00 PM Hospitality Dinners - Locations TBD</w:t>
      </w:r>
    </w:p>
    <w:p w14:paraId="14977156" w14:textId="77777777" w:rsidR="002C332D" w:rsidRPr="002C332D" w:rsidRDefault="002C332D" w:rsidP="002C332D">
      <w:pPr>
        <w:numPr>
          <w:ilvl w:val="0"/>
          <w:numId w:val="2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6:00 PM Governors Dinner (by invitation only)</w:t>
      </w:r>
    </w:p>
    <w:p w14:paraId="10E3BB8C" w14:textId="77777777" w:rsidR="002C332D" w:rsidRPr="002C332D" w:rsidRDefault="002C332D" w:rsidP="002C332D">
      <w:pPr>
        <w:numPr>
          <w:ilvl w:val="0"/>
          <w:numId w:val="2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Homestay arrangements can be </w:t>
      </w:r>
      <w:proofErr w:type="gramStart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made</w:t>
      </w:r>
      <w:proofErr w:type="gramEnd"/>
    </w:p>
    <w:p w14:paraId="0B9EB265" w14:textId="77777777" w:rsidR="002C332D" w:rsidRPr="002C332D" w:rsidRDefault="002C332D" w:rsidP="002C332D">
      <w:p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 </w:t>
      </w:r>
    </w:p>
    <w:p w14:paraId="622E7992" w14:textId="45DC50DB" w:rsidR="002C332D" w:rsidRDefault="002C332D" w:rsidP="002C332D">
      <w:pPr>
        <w:spacing w:before="100" w:beforeAutospacing="1" w:after="120" w:line="240" w:lineRule="auto"/>
        <w:contextualSpacing/>
        <w:rPr>
          <w:rFonts w:ascii="Arial" w:eastAsia="Times New Roman" w:hAnsi="Arial" w:cs="Arial"/>
          <w:b/>
          <w:bCs/>
          <w:color w:val="000000"/>
          <w:kern w:val="0"/>
          <w:sz w:val="20"/>
          <w:szCs w:val="20"/>
          <w14:ligatures w14:val="none"/>
        </w:rPr>
      </w:pPr>
      <w:r w:rsidRPr="002C332D">
        <w:rPr>
          <w:rFonts w:ascii="Arial" w:eastAsia="Times New Roman" w:hAnsi="Arial" w:cs="Arial"/>
          <w:b/>
          <w:bCs/>
          <w:color w:val="000000"/>
          <w:kern w:val="0"/>
          <w:sz w:val="20"/>
          <w:szCs w:val="20"/>
          <w14:ligatures w14:val="none"/>
        </w:rPr>
        <w:t>May 19-Friday</w:t>
      </w:r>
    </w:p>
    <w:p w14:paraId="3016B4F5" w14:textId="77777777" w:rsidR="002C332D" w:rsidRPr="002C332D" w:rsidRDefault="002C332D" w:rsidP="002C332D">
      <w:p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BFACEAD" w14:textId="77777777" w:rsidR="002C332D" w:rsidRPr="002C332D" w:rsidRDefault="002C332D" w:rsidP="002C332D">
      <w:p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b/>
          <w:bCs/>
          <w:color w:val="000000"/>
          <w:kern w:val="0"/>
          <w:sz w:val="20"/>
          <w:szCs w:val="20"/>
          <w14:ligatures w14:val="none"/>
        </w:rPr>
        <w:t>Conference Opens</w:t>
      </w:r>
    </w:p>
    <w:p w14:paraId="4FD78742" w14:textId="77777777" w:rsidR="002C332D" w:rsidRPr="002C332D" w:rsidRDefault="002C332D" w:rsidP="002C332D">
      <w:pPr>
        <w:numPr>
          <w:ilvl w:val="0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7:00 AM to 5:00 PM Registration Opens-Three Rivers Conference Center Vestibule</w:t>
      </w:r>
    </w:p>
    <w:p w14:paraId="1A6CC299" w14:textId="77777777" w:rsidR="002C332D" w:rsidRPr="002C332D" w:rsidRDefault="002C332D" w:rsidP="002C332D">
      <w:pPr>
        <w:numPr>
          <w:ilvl w:val="0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8:00 AM to 10:00 AM Breakfast </w:t>
      </w:r>
      <w:proofErr w:type="gramStart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Buffet  and</w:t>
      </w:r>
      <w:proofErr w:type="gramEnd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 1st Plenary Session with Tom Gump </w:t>
      </w:r>
    </w:p>
    <w:p w14:paraId="59723655" w14:textId="77777777" w:rsidR="002C332D" w:rsidRPr="002C332D" w:rsidRDefault="002C332D" w:rsidP="002C332D">
      <w:pPr>
        <w:numPr>
          <w:ilvl w:val="0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10:15 AM to 10:55 AM:  Workshops</w:t>
      </w:r>
    </w:p>
    <w:p w14:paraId="0D9B310D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Large Clubs</w:t>
      </w:r>
    </w:p>
    <w:p w14:paraId="15B56EDB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Small Clubs</w:t>
      </w:r>
    </w:p>
    <w:p w14:paraId="6C6A84B3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Medium Clubs</w:t>
      </w:r>
    </w:p>
    <w:p w14:paraId="4D71A942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Ending Sex Trafficking</w:t>
      </w:r>
    </w:p>
    <w:p w14:paraId="1C7727EA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DEI-Matching the Club to the Community</w:t>
      </w:r>
    </w:p>
    <w:p w14:paraId="2242F4CE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The Rotary Foundation-why it </w:t>
      </w:r>
      <w:proofErr w:type="gramStart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matters</w:t>
      </w:r>
      <w:proofErr w:type="gramEnd"/>
    </w:p>
    <w:p w14:paraId="7DB65088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Cultural Exchanges</w:t>
      </w:r>
    </w:p>
    <w:p w14:paraId="563C7F78" w14:textId="77777777" w:rsidR="002C332D" w:rsidRPr="002C332D" w:rsidRDefault="002C332D" w:rsidP="002C332D">
      <w:pPr>
        <w:numPr>
          <w:ilvl w:val="0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11:05 AM to 11:45 AM:  Workshops</w:t>
      </w:r>
    </w:p>
    <w:p w14:paraId="69F3076B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Rotary Fellowships</w:t>
      </w:r>
    </w:p>
    <w:p w14:paraId="2B707222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Having Difficult Conversations</w:t>
      </w:r>
    </w:p>
    <w:p w14:paraId="13D74929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Rotary Basics</w:t>
      </w:r>
    </w:p>
    <w:p w14:paraId="451E7652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Attracting Members</w:t>
      </w:r>
    </w:p>
    <w:p w14:paraId="3CAE0C1E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RYLA</w:t>
      </w:r>
    </w:p>
    <w:p w14:paraId="7C13BD0D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Mental Health-how do we deal with </w:t>
      </w:r>
      <w:proofErr w:type="gramStart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it</w:t>
      </w:r>
      <w:proofErr w:type="gramEnd"/>
    </w:p>
    <w:p w14:paraId="1C4899FB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Fundraising-New Ideas</w:t>
      </w:r>
    </w:p>
    <w:p w14:paraId="2847E835" w14:textId="77777777" w:rsidR="002C332D" w:rsidRPr="002C332D" w:rsidRDefault="002C332D" w:rsidP="002C332D">
      <w:pPr>
        <w:numPr>
          <w:ilvl w:val="1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Interact Clubs-How to start a new club and grow an existing </w:t>
      </w:r>
      <w:proofErr w:type="gramStart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club</w:t>
      </w:r>
      <w:proofErr w:type="gramEnd"/>
    </w:p>
    <w:p w14:paraId="69A411AB" w14:textId="77777777" w:rsidR="002C332D" w:rsidRPr="002C332D" w:rsidRDefault="002C332D" w:rsidP="002C332D">
      <w:pPr>
        <w:numPr>
          <w:ilvl w:val="0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12:00 PM to 1:30 PM Lunch buffet and 2nd Plenary Session-Ray Matsumiya</w:t>
      </w:r>
    </w:p>
    <w:p w14:paraId="5646B3D9" w14:textId="77777777" w:rsidR="002C332D" w:rsidRPr="002C332D" w:rsidRDefault="002C332D" w:rsidP="002C332D">
      <w:pPr>
        <w:numPr>
          <w:ilvl w:val="0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1:45 PM to 4:15 PM World Cafe workshop</w:t>
      </w:r>
    </w:p>
    <w:p w14:paraId="716E66CB" w14:textId="77777777" w:rsidR="002C332D" w:rsidRPr="002C332D" w:rsidRDefault="002C332D" w:rsidP="002C332D">
      <w:pPr>
        <w:numPr>
          <w:ilvl w:val="0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1:45 PM to 4:30 PM Family time</w:t>
      </w:r>
    </w:p>
    <w:p w14:paraId="336A6738" w14:textId="77777777" w:rsidR="002C332D" w:rsidRPr="002C332D" w:rsidRDefault="002C332D" w:rsidP="002C332D">
      <w:pPr>
        <w:numPr>
          <w:ilvl w:val="0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4:30 PM to 5:30 PM Wine and Chocolate Pairing</w:t>
      </w:r>
    </w:p>
    <w:p w14:paraId="1406915C" w14:textId="77777777" w:rsidR="002C332D" w:rsidRPr="002C332D" w:rsidRDefault="002C332D" w:rsidP="002C332D">
      <w:pPr>
        <w:numPr>
          <w:ilvl w:val="0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5:30 PM to 6:00 PM No Host Hospitality reception</w:t>
      </w:r>
    </w:p>
    <w:p w14:paraId="5B032ADF" w14:textId="77777777" w:rsidR="002C332D" w:rsidRPr="002C332D" w:rsidRDefault="002C332D" w:rsidP="002C332D">
      <w:pPr>
        <w:numPr>
          <w:ilvl w:val="0"/>
          <w:numId w:val="3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6:00 PM to 9:00 PM Buffet dinner-3rd Plenary Session-Youth Exchange Talent show </w:t>
      </w:r>
      <w:proofErr w:type="gramStart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celebration</w:t>
      </w:r>
      <w:proofErr w:type="gramEnd"/>
    </w:p>
    <w:p w14:paraId="7B6CA109" w14:textId="237A6B5D" w:rsidR="002C332D" w:rsidRDefault="002C332D" w:rsidP="002C332D">
      <w:pPr>
        <w:spacing w:before="100" w:beforeAutospacing="1" w:after="120" w:line="240" w:lineRule="auto"/>
        <w:contextualSpacing/>
        <w:rPr>
          <w:rFonts w:ascii="Arial" w:eastAsia="Times New Roman" w:hAnsi="Arial" w:cs="Arial"/>
          <w:b/>
          <w:bCs/>
          <w:color w:val="000000"/>
          <w:kern w:val="0"/>
          <w:sz w:val="20"/>
          <w:szCs w:val="20"/>
          <w14:ligatures w14:val="none"/>
        </w:rPr>
      </w:pPr>
      <w:r w:rsidRPr="002C332D">
        <w:rPr>
          <w:rFonts w:ascii="Arial" w:eastAsia="Times New Roman" w:hAnsi="Arial" w:cs="Arial"/>
          <w:b/>
          <w:bCs/>
          <w:color w:val="000000"/>
          <w:kern w:val="0"/>
          <w:sz w:val="20"/>
          <w:szCs w:val="20"/>
          <w14:ligatures w14:val="none"/>
        </w:rPr>
        <w:lastRenderedPageBreak/>
        <w:t>May 20-Saturday</w:t>
      </w:r>
    </w:p>
    <w:p w14:paraId="2A75A33B" w14:textId="77777777" w:rsidR="002C332D" w:rsidRPr="002C332D" w:rsidRDefault="002C332D" w:rsidP="002C332D">
      <w:p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116ACFBB" w14:textId="77777777" w:rsidR="002C332D" w:rsidRPr="002C332D" w:rsidRDefault="002C332D" w:rsidP="002C332D">
      <w:pPr>
        <w:numPr>
          <w:ilvl w:val="0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7:00 AM to 1:00 PM Registration Opens-Three Rivers Conference Center Vestibule</w:t>
      </w:r>
    </w:p>
    <w:p w14:paraId="49AFFD58" w14:textId="77777777" w:rsidR="002C332D" w:rsidRPr="002C332D" w:rsidRDefault="002C332D" w:rsidP="002C332D">
      <w:pPr>
        <w:numPr>
          <w:ilvl w:val="0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8:00 AM to 9:30 AM Breakfast and 4</w:t>
      </w:r>
      <w:proofErr w:type="gramStart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th  Plenary</w:t>
      </w:r>
      <w:proofErr w:type="gramEnd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 Session-Bob Deering</w:t>
      </w:r>
    </w:p>
    <w:p w14:paraId="7F96EC96" w14:textId="77777777" w:rsidR="002C332D" w:rsidRPr="002C332D" w:rsidRDefault="002C332D" w:rsidP="002C332D">
      <w:pPr>
        <w:numPr>
          <w:ilvl w:val="0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9:45 AM to 11:45 AM Family friendly </w:t>
      </w:r>
      <w:proofErr w:type="spellStart"/>
      <w:proofErr w:type="gramStart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on site</w:t>
      </w:r>
      <w:proofErr w:type="spellEnd"/>
      <w:proofErr w:type="gramEnd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 service project-Martha’s Cupboard</w:t>
      </w:r>
    </w:p>
    <w:p w14:paraId="5BFF2B9B" w14:textId="77777777" w:rsidR="002C332D" w:rsidRPr="002C332D" w:rsidRDefault="002C332D" w:rsidP="002C332D">
      <w:pPr>
        <w:numPr>
          <w:ilvl w:val="0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9:45 AM to 11:00 AM District 5080 and District 5100 Business Meetings</w:t>
      </w:r>
    </w:p>
    <w:p w14:paraId="6738AF8D" w14:textId="77777777" w:rsidR="002C332D" w:rsidRPr="002C332D" w:rsidRDefault="002C332D" w:rsidP="002C332D">
      <w:pPr>
        <w:numPr>
          <w:ilvl w:val="0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11:00 AM to 4:00 PM Hanford Tour-includes box </w:t>
      </w:r>
      <w:proofErr w:type="gramStart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lunch</w:t>
      </w:r>
      <w:proofErr w:type="gramEnd"/>
    </w:p>
    <w:p w14:paraId="04B390B0" w14:textId="77777777" w:rsidR="002C332D" w:rsidRPr="002C332D" w:rsidRDefault="002C332D" w:rsidP="002C332D">
      <w:pPr>
        <w:numPr>
          <w:ilvl w:val="0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11:00 AM to 11:45 AM:  Workshops</w:t>
      </w:r>
    </w:p>
    <w:p w14:paraId="77C268F4" w14:textId="77777777" w:rsidR="002C332D" w:rsidRPr="002C332D" w:rsidRDefault="002C332D" w:rsidP="002C332D">
      <w:pPr>
        <w:numPr>
          <w:ilvl w:val="1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Project Fair-idea Exchange</w:t>
      </w:r>
    </w:p>
    <w:p w14:paraId="7841619B" w14:textId="77777777" w:rsidR="002C332D" w:rsidRPr="002C332D" w:rsidRDefault="002C332D" w:rsidP="002C332D">
      <w:pPr>
        <w:numPr>
          <w:ilvl w:val="1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Social Media/Website design</w:t>
      </w:r>
    </w:p>
    <w:p w14:paraId="7F4A7902" w14:textId="77777777" w:rsidR="002C332D" w:rsidRPr="002C332D" w:rsidRDefault="002C332D" w:rsidP="002C332D">
      <w:pPr>
        <w:numPr>
          <w:ilvl w:val="1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Successful Project Planning</w:t>
      </w:r>
    </w:p>
    <w:p w14:paraId="67112BBF" w14:textId="77777777" w:rsidR="002C332D" w:rsidRPr="002C332D" w:rsidRDefault="002C332D" w:rsidP="002C332D">
      <w:pPr>
        <w:numPr>
          <w:ilvl w:val="1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Friendship Exchange</w:t>
      </w:r>
    </w:p>
    <w:p w14:paraId="18C83F7E" w14:textId="77777777" w:rsidR="002C332D" w:rsidRPr="002C332D" w:rsidRDefault="002C332D" w:rsidP="002C332D">
      <w:pPr>
        <w:numPr>
          <w:ilvl w:val="0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12:00 PM to 1:30 PM Lunch and 5</w:t>
      </w:r>
      <w:proofErr w:type="gramStart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th  Plenary</w:t>
      </w:r>
      <w:proofErr w:type="gramEnd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 Session-Tonya Watson RI Presidents Rep</w:t>
      </w:r>
    </w:p>
    <w:p w14:paraId="553876F9" w14:textId="77777777" w:rsidR="002C332D" w:rsidRPr="002C332D" w:rsidRDefault="002C332D" w:rsidP="002C332D">
      <w:pPr>
        <w:numPr>
          <w:ilvl w:val="0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1:45 PM to 2:15 PM District 5080 and District 5100 Awards (separate rooms)</w:t>
      </w:r>
    </w:p>
    <w:p w14:paraId="7239231E" w14:textId="77777777" w:rsidR="002C332D" w:rsidRPr="002C332D" w:rsidRDefault="002C332D" w:rsidP="002C332D">
      <w:pPr>
        <w:numPr>
          <w:ilvl w:val="0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2:20 PM 3:00 PM Districts 5080 and 5100 Club Projects Group 1 (separate rooms)</w:t>
      </w:r>
    </w:p>
    <w:p w14:paraId="15052EFC" w14:textId="77777777" w:rsidR="002C332D" w:rsidRPr="002C332D" w:rsidRDefault="002C332D" w:rsidP="002C332D">
      <w:pPr>
        <w:numPr>
          <w:ilvl w:val="0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3:05 PM to 3:45 PM Districts 5080 and 5100 Club Projects Group 2 (separate rooms)</w:t>
      </w:r>
    </w:p>
    <w:p w14:paraId="02E84168" w14:textId="77777777" w:rsidR="002C332D" w:rsidRPr="002C332D" w:rsidRDefault="002C332D" w:rsidP="002C332D">
      <w:pPr>
        <w:numPr>
          <w:ilvl w:val="0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4:30 PM to 5:30 PM TRF Reception</w:t>
      </w:r>
    </w:p>
    <w:p w14:paraId="2321EDAD" w14:textId="77777777" w:rsidR="002C332D" w:rsidRPr="002C332D" w:rsidRDefault="002C332D" w:rsidP="002C332D">
      <w:pPr>
        <w:numPr>
          <w:ilvl w:val="0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5:30 PM to 6:00 PM No Host Hospitality reception</w:t>
      </w:r>
    </w:p>
    <w:p w14:paraId="67A7D6D8" w14:textId="77777777" w:rsidR="002C332D" w:rsidRPr="002C332D" w:rsidRDefault="002C332D" w:rsidP="002C332D">
      <w:pPr>
        <w:numPr>
          <w:ilvl w:val="0"/>
          <w:numId w:val="4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6:00 PM to 9:00 PM Dinner and 6th Plenary Session-Governor’s Banquet Celebration</w:t>
      </w:r>
    </w:p>
    <w:p w14:paraId="2CEA1AE0" w14:textId="77777777" w:rsidR="002C332D" w:rsidRPr="002C332D" w:rsidRDefault="002C332D" w:rsidP="002C332D">
      <w:pPr>
        <w:spacing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 </w:t>
      </w:r>
    </w:p>
    <w:p w14:paraId="2C15C743" w14:textId="7E03DD1B" w:rsidR="002C332D" w:rsidRDefault="002C332D" w:rsidP="002C332D">
      <w:pPr>
        <w:spacing w:before="100" w:beforeAutospacing="1" w:after="120" w:line="240" w:lineRule="auto"/>
        <w:contextualSpacing/>
        <w:rPr>
          <w:rFonts w:ascii="Arial" w:eastAsia="Times New Roman" w:hAnsi="Arial" w:cs="Arial"/>
          <w:b/>
          <w:bCs/>
          <w:color w:val="000000"/>
          <w:kern w:val="0"/>
          <w:sz w:val="20"/>
          <w:szCs w:val="20"/>
          <w14:ligatures w14:val="none"/>
        </w:rPr>
      </w:pPr>
      <w:r w:rsidRPr="002C332D">
        <w:rPr>
          <w:rFonts w:ascii="Arial" w:eastAsia="Times New Roman" w:hAnsi="Arial" w:cs="Arial"/>
          <w:b/>
          <w:bCs/>
          <w:color w:val="000000"/>
          <w:kern w:val="0"/>
          <w:sz w:val="20"/>
          <w:szCs w:val="20"/>
          <w14:ligatures w14:val="none"/>
        </w:rPr>
        <w:t>May 21-Sunday</w:t>
      </w:r>
    </w:p>
    <w:p w14:paraId="75464A5E" w14:textId="77777777" w:rsidR="002C332D" w:rsidRPr="002C332D" w:rsidRDefault="002C332D" w:rsidP="002C332D">
      <w:p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A8A1E8B" w14:textId="77777777" w:rsidR="002C332D" w:rsidRPr="002C332D" w:rsidRDefault="002C332D" w:rsidP="002C332D">
      <w:pPr>
        <w:numPr>
          <w:ilvl w:val="0"/>
          <w:numId w:val="5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8:00 AM to 9:00 AM Breakfast and 7th Plenary Session-Closing remarks-Tonya Watson RI Rep</w:t>
      </w:r>
    </w:p>
    <w:p w14:paraId="7FC2A617" w14:textId="77777777" w:rsidR="002C332D" w:rsidRPr="002C332D" w:rsidRDefault="002C332D" w:rsidP="002C332D">
      <w:pPr>
        <w:numPr>
          <w:ilvl w:val="0"/>
          <w:numId w:val="5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9:10 AM to 10:00 AM Districts 5080 and </w:t>
      </w:r>
      <w:proofErr w:type="gramStart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5100  Memorial</w:t>
      </w:r>
      <w:proofErr w:type="gramEnd"/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 xml:space="preserve"> Services (separate rooms)</w:t>
      </w:r>
    </w:p>
    <w:p w14:paraId="696ABA43" w14:textId="77777777" w:rsidR="002C332D" w:rsidRPr="002C332D" w:rsidRDefault="002C332D" w:rsidP="002C332D">
      <w:pPr>
        <w:numPr>
          <w:ilvl w:val="0"/>
          <w:numId w:val="5"/>
        </w:numPr>
        <w:spacing w:before="100" w:beforeAutospacing="1" w:after="120"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C332D">
        <w:rPr>
          <w:rFonts w:ascii="Arial" w:eastAsia="Times New Roman" w:hAnsi="Arial" w:cs="Arial"/>
          <w:color w:val="000000"/>
          <w:kern w:val="0"/>
          <w:sz w:val="20"/>
          <w:szCs w:val="20"/>
          <w14:ligatures w14:val="none"/>
        </w:rPr>
        <w:t>10:00 AM Conference Closes</w:t>
      </w:r>
    </w:p>
    <w:p w14:paraId="3644538F" w14:textId="77777777" w:rsidR="002C332D" w:rsidRDefault="002C332D" w:rsidP="002C332D">
      <w:pPr>
        <w:spacing w:after="120" w:line="240" w:lineRule="auto"/>
      </w:pPr>
    </w:p>
    <w:sectPr w:rsidR="002C33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00A14"/>
    <w:multiLevelType w:val="multilevel"/>
    <w:tmpl w:val="A4562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8D0E1C"/>
    <w:multiLevelType w:val="multilevel"/>
    <w:tmpl w:val="D3C84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A35B03"/>
    <w:multiLevelType w:val="multilevel"/>
    <w:tmpl w:val="7E867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A0510C"/>
    <w:multiLevelType w:val="multilevel"/>
    <w:tmpl w:val="FAE8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557187"/>
    <w:multiLevelType w:val="multilevel"/>
    <w:tmpl w:val="31C22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8064360">
    <w:abstractNumId w:val="2"/>
  </w:num>
  <w:num w:numId="2" w16cid:durableId="248200154">
    <w:abstractNumId w:val="3"/>
  </w:num>
  <w:num w:numId="3" w16cid:durableId="1339889558">
    <w:abstractNumId w:val="1"/>
  </w:num>
  <w:num w:numId="4" w16cid:durableId="2039307249">
    <w:abstractNumId w:val="4"/>
  </w:num>
  <w:num w:numId="5" w16cid:durableId="1714766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comments="0" w:insDel="0" w:formatting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DE0NTUxMjc3tTRR0lEKTi0uzszPAykwrAUAZU3VqiwAAAA="/>
  </w:docVars>
  <w:rsids>
    <w:rsidRoot w:val="002C332D"/>
    <w:rsid w:val="002C3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BDC8F"/>
  <w15:chartTrackingRefBased/>
  <w15:docId w15:val="{66995361-8A96-4D64-A7D9-292F2C5C8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C3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65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4</Words>
  <Characters>2248</Characters>
  <Application>Microsoft Office Word</Application>
  <DocSecurity>0</DocSecurity>
  <Lines>18</Lines>
  <Paragraphs>5</Paragraphs>
  <ScaleCrop>false</ScaleCrop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d@dunwoodyfamily.net</dc:creator>
  <cp:keywords/>
  <dc:description/>
  <cp:lastModifiedBy>whd@dunwoodyfamily.net</cp:lastModifiedBy>
  <cp:revision>2</cp:revision>
  <cp:lastPrinted>2023-04-04T17:53:00Z</cp:lastPrinted>
  <dcterms:created xsi:type="dcterms:W3CDTF">2023-04-04T17:49:00Z</dcterms:created>
  <dcterms:modified xsi:type="dcterms:W3CDTF">2023-04-04T17:53:00Z</dcterms:modified>
</cp:coreProperties>
</file>